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03F" w:rsidRDefault="00302123" w:rsidP="0025303F">
      <w:pPr>
        <w:pStyle w:val="Default"/>
      </w:pPr>
      <w:r>
        <w:rPr>
          <w:b/>
        </w:rPr>
        <w:t>Aim</w:t>
      </w:r>
      <w:r w:rsidRPr="00302123">
        <w:rPr>
          <w:b/>
        </w:rPr>
        <w:t>:</w:t>
      </w:r>
      <w:r w:rsidR="0025303F">
        <w:rPr>
          <w:b/>
        </w:rPr>
        <w:t xml:space="preserve"> </w:t>
      </w:r>
      <w:r w:rsidRPr="00302123">
        <w:t xml:space="preserve">Write an algorithm and program to sort n numbers using Bubble sort technique. </w:t>
      </w:r>
    </w:p>
    <w:p w:rsidR="0025303F" w:rsidRPr="00302123" w:rsidRDefault="0025303F" w:rsidP="0025303F">
      <w:pPr>
        <w:pStyle w:val="Default"/>
      </w:pPr>
      <w:proofErr w:type="spellStart"/>
      <w:r w:rsidRPr="0025303F">
        <w:rPr>
          <w:b/>
        </w:rPr>
        <w:t>i</w:t>
      </w:r>
      <w:proofErr w:type="spellEnd"/>
      <w:r w:rsidRPr="0025303F">
        <w:rPr>
          <w:b/>
        </w:rPr>
        <w:t>)</w:t>
      </w:r>
      <w:r>
        <w:t xml:space="preserve"> Using iteration</w:t>
      </w: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urce code: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&gt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&gt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>#define MAXSIZE 10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0023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>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array[MAXSIZE]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, j, num, temp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Enter the value of num \n"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%d", &amp;num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Enter the elements \n"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0023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(i = 0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 xml:space="preserve"> &lt;num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++) 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%d", &amp;array[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]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0023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(i = 0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 xml:space="preserve"> &lt;num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++)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0023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(j = 0; j &lt; (num -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 xml:space="preserve"> - 1); j++)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  <w:t>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0023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(array[j] &gt; array[j + 1])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  <w:t xml:space="preserve">    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00231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= array[j]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00231">
        <w:rPr>
          <w:rFonts w:ascii="Times New Roman" w:hAnsi="Times New Roman" w:cs="Times New Roman"/>
          <w:sz w:val="24"/>
          <w:szCs w:val="24"/>
        </w:rPr>
        <w:t>array[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j] = array[j + 1]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00231">
        <w:rPr>
          <w:rFonts w:ascii="Times New Roman" w:hAnsi="Times New Roman" w:cs="Times New Roman"/>
          <w:sz w:val="24"/>
          <w:szCs w:val="24"/>
        </w:rPr>
        <w:t>array[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j + 1] = temp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  <w:t>}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Sorted array is:\n"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0023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 xml:space="preserve"> (i = 0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 xml:space="preserve"> &lt;num; 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++)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"%d\t", array[</w:t>
      </w:r>
      <w:proofErr w:type="spellStart"/>
      <w:r w:rsidRPr="004002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]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00231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40023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00231">
        <w:rPr>
          <w:rFonts w:ascii="Times New Roman" w:hAnsi="Times New Roman" w:cs="Times New Roman"/>
          <w:sz w:val="24"/>
          <w:szCs w:val="24"/>
        </w:rPr>
        <w:t>);</w:t>
      </w:r>
    </w:p>
    <w:p w:rsidR="00400231" w:rsidRPr="00400231" w:rsidRDefault="00400231" w:rsidP="0040023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00231">
        <w:rPr>
          <w:rFonts w:ascii="Times New Roman" w:hAnsi="Times New Roman" w:cs="Times New Roman"/>
          <w:sz w:val="24"/>
          <w:szCs w:val="24"/>
        </w:rPr>
        <w:t>}</w:t>
      </w: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996705" cy="1718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71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400231" w:rsidRDefault="00400231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71CAC" w:rsidRPr="00E71CAC" w:rsidRDefault="00E71CAC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i) </w:t>
      </w:r>
      <w:bookmarkStart w:id="0" w:name="_GoBack"/>
      <w:proofErr w:type="gramStart"/>
      <w:r w:rsidRPr="005067F5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5067F5">
        <w:rPr>
          <w:rFonts w:ascii="Times New Roman" w:hAnsi="Times New Roman" w:cs="Times New Roman"/>
          <w:sz w:val="24"/>
          <w:szCs w:val="24"/>
        </w:rPr>
        <w:t xml:space="preserve"> recursion</w:t>
      </w:r>
      <w:bookmarkEnd w:id="0"/>
    </w:p>
    <w:p w:rsidR="009B3711" w:rsidRPr="00E71CAC" w:rsidRDefault="00E71CAC" w:rsidP="009B37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urce code: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&gt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&gt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 xml:space="preserve"> Recursion(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 xml:space="preserve"> a[],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ntnum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inti,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j,num,temp,a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[10]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clrscr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"Enter number of elements\n"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d",&amp;num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"Enter numbers\n"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B371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num;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++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d",&amp;a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]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Recursion(</w:t>
      </w:r>
      <w:proofErr w:type="spellStart"/>
      <w:proofErr w:type="gramEnd"/>
      <w:r w:rsidRPr="009B3711">
        <w:rPr>
          <w:rFonts w:ascii="Times New Roman" w:hAnsi="Times New Roman" w:cs="Times New Roman"/>
          <w:sz w:val="24"/>
          <w:szCs w:val="24"/>
        </w:rPr>
        <w:t>a,num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 xml:space="preserve">"Ascending 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oreder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 xml:space="preserve"> of given numbers is\n"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B371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num;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++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"%d\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t",a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]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 xml:space="preserve"> Recursion(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 xml:space="preserve"> a[],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ntnum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B3711">
        <w:rPr>
          <w:rFonts w:ascii="Times New Roman" w:hAnsi="Times New Roman" w:cs="Times New Roman"/>
          <w:sz w:val="24"/>
          <w:szCs w:val="24"/>
        </w:rPr>
        <w:t>inti,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j,temp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B371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B3711">
        <w:rPr>
          <w:rFonts w:ascii="Times New Roman" w:hAnsi="Times New Roman" w:cs="Times New Roman"/>
          <w:sz w:val="24"/>
          <w:szCs w:val="24"/>
        </w:rPr>
        <w:t>=num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i&gt;0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lastRenderedPageBreak/>
        <w:t xml:space="preserve">    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j=0;j&lt;num-1;j++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     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B3711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a[j]&gt;a[j+1])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  <w:t xml:space="preserve"> 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B3711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a[j]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B3711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j]=a[j+1]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B3711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j+1]=temp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  <w:t xml:space="preserve">  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  <w:t>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B3711">
        <w:rPr>
          <w:rFonts w:ascii="Times New Roman" w:hAnsi="Times New Roman" w:cs="Times New Roman"/>
          <w:sz w:val="24"/>
          <w:szCs w:val="24"/>
        </w:rPr>
        <w:t>Recursion(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a,num-1)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B371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B3711">
        <w:rPr>
          <w:rFonts w:ascii="Times New Roman" w:hAnsi="Times New Roman" w:cs="Times New Roman"/>
          <w:sz w:val="24"/>
          <w:szCs w:val="24"/>
        </w:rPr>
        <w:t>;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sz w:val="24"/>
          <w:szCs w:val="24"/>
        </w:rPr>
        <w:t>}</w:t>
      </w: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3711" w:rsidRPr="009B3711" w:rsidRDefault="009B3711" w:rsidP="009B371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B3711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4549966" cy="1628137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1749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39D" w:rsidRDefault="0078339D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8339D" w:rsidRDefault="0078339D" w:rsidP="0078339D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6797">
        <w:rPr>
          <w:rFonts w:ascii="Times New Roman" w:hAnsi="Times New Roman" w:cs="Times New Roman"/>
          <w:b/>
          <w:sz w:val="24"/>
          <w:szCs w:val="24"/>
        </w:rPr>
        <w:t>Complexity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78339D" w:rsidRDefault="0078339D" w:rsidP="007833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st case: </w:t>
      </w:r>
      <w:proofErr w:type="gramStart"/>
      <w:r>
        <w:rPr>
          <w:rFonts w:ascii="Times New Roman" w:hAnsi="Times New Roman" w:cs="Times New Roman"/>
          <w:sz w:val="24"/>
          <w:szCs w:val="24"/>
        </w:rPr>
        <w:t>O(</w:t>
      </w:r>
      <w:proofErr w:type="gramEnd"/>
      <w:r>
        <w:rPr>
          <w:rFonts w:ascii="Times New Roman" w:hAnsi="Times New Roman" w:cs="Times New Roman"/>
          <w:sz w:val="24"/>
          <w:szCs w:val="24"/>
        </w:rPr>
        <w:t>n)</w:t>
      </w:r>
    </w:p>
    <w:p w:rsidR="0078339D" w:rsidRPr="00A96797" w:rsidRDefault="0078339D" w:rsidP="007833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st case: </w:t>
      </w:r>
      <w:proofErr w:type="gramStart"/>
      <w:r>
        <w:rPr>
          <w:rFonts w:ascii="Times New Roman" w:hAnsi="Times New Roman" w:cs="Times New Roman"/>
          <w:sz w:val="24"/>
          <w:szCs w:val="24"/>
        </w:rPr>
        <w:t>O</w:t>
      </w:r>
      <w:r w:rsidRPr="00A9679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96797">
        <w:rPr>
          <w:rFonts w:ascii="Times New Roman" w:hAnsi="Times New Roman" w:cs="Times New Roman"/>
          <w:sz w:val="24"/>
          <w:szCs w:val="24"/>
        </w:rPr>
        <w:t>nˆ2)</w:t>
      </w:r>
    </w:p>
    <w:p w:rsidR="0078339D" w:rsidRPr="00A96797" w:rsidRDefault="0078339D" w:rsidP="0078339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96797">
        <w:rPr>
          <w:rFonts w:ascii="Times New Roman" w:hAnsi="Times New Roman" w:cs="Times New Roman"/>
          <w:sz w:val="24"/>
          <w:szCs w:val="24"/>
        </w:rPr>
        <w:t xml:space="preserve">Average case: </w:t>
      </w:r>
      <w:proofErr w:type="gramStart"/>
      <w:r w:rsidRPr="00A96797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A96797">
        <w:rPr>
          <w:rFonts w:ascii="Times New Roman" w:hAnsi="Times New Roman" w:cs="Times New Roman"/>
          <w:sz w:val="24"/>
          <w:szCs w:val="24"/>
        </w:rPr>
        <w:t>nˆ2)</w:t>
      </w:r>
    </w:p>
    <w:p w:rsidR="0078339D" w:rsidRPr="009B3711" w:rsidRDefault="0078339D" w:rsidP="009B3711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78339D" w:rsidRPr="009B3711" w:rsidSect="004C0D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303321"/>
    <w:multiLevelType w:val="hybridMultilevel"/>
    <w:tmpl w:val="899815AC"/>
    <w:lvl w:ilvl="0" w:tplc="C61A6440">
      <w:start w:val="1"/>
      <w:numFmt w:val="lowerRoman"/>
      <w:lvlText w:val="(%1)"/>
      <w:lvlJc w:val="left"/>
      <w:pPr>
        <w:ind w:left="1146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I0NrUwtTQ1MDQzNLRQ0lEKTi0uzszPAykwrAUAdLWUTiwAAAA="/>
  </w:docVars>
  <w:rsids>
    <w:rsidRoot w:val="009B3711"/>
    <w:rsid w:val="001C408B"/>
    <w:rsid w:val="0025303F"/>
    <w:rsid w:val="00302123"/>
    <w:rsid w:val="00400231"/>
    <w:rsid w:val="004C0D14"/>
    <w:rsid w:val="005067F5"/>
    <w:rsid w:val="0078339D"/>
    <w:rsid w:val="009B3711"/>
    <w:rsid w:val="00B46151"/>
    <w:rsid w:val="00D97EB3"/>
    <w:rsid w:val="00E71C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0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71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021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3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71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021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</dc:creator>
  <cp:lastModifiedBy>silk info</cp:lastModifiedBy>
  <cp:revision>5</cp:revision>
  <dcterms:created xsi:type="dcterms:W3CDTF">2020-08-24T12:00:00Z</dcterms:created>
  <dcterms:modified xsi:type="dcterms:W3CDTF">2020-08-26T17:20:00Z</dcterms:modified>
</cp:coreProperties>
</file>